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10:1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2"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 [microsoft’s naming guideline](https://docs.microsoft.com/en-us/dotnet/standard/design-guidelines/naming-guidelines(, and particularly at</w:t>
      </w:r>
    </w:p>
    <w:p>
      <w:pPr>
        <w:numPr>
          <w:ilvl w:val="0"/>
          <w:numId w:val="1007"/>
        </w:numPr>
        <w:pStyle w:val="Compact"/>
      </w:pPr>
      <w:hyperlink r:id="rId30">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1">
        <w:r>
          <w:rPr>
            <w:rStyle w:val="Hyperlink"/>
          </w:rPr>
          <w:t xml:space="preserve">the documentation on capitalization conventions</w:t>
        </w:r>
      </w:hyperlink>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1" Target="https://docs.microsoft.com/en-us/dotnet/standard/design-guidelines/capitalization-conventions" TargetMode="External" /><Relationship Type="http://schemas.openxmlformats.org/officeDocument/2006/relationships/hyperlink" Id="rId30" Target="https://docs.microsoft.com/en-us/dotnet/standard/design-guidelines/general-naming-convention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1" Target="https://docs.microsoft.com/en-us/dotnet/standard/design-guidelines/capitalization-conventions" TargetMode="External" /><Relationship Type="http://schemas.openxmlformats.org/officeDocument/2006/relationships/hyperlink" Id="rId30" Target="https://docs.microsoft.com/en-us/dotnet/standard/design-guidelines/genera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5-31T22:14:07Z</dcterms:created>
  <dcterms:modified xsi:type="dcterms:W3CDTF">2021-05-31T2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